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644"/>
      </w:tblGrid>
      <w:tr w:rsidR="0065204A" w:rsidRPr="00E75FCD" w14:paraId="3FD7F0D9" w14:textId="77777777" w:rsidTr="00E17285">
        <w:tc>
          <w:tcPr>
            <w:tcW w:w="96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DC5184" w14:textId="446711DB" w:rsidR="007D260E" w:rsidRPr="00E75FCD" w:rsidRDefault="0065204A" w:rsidP="007D260E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837BBF">
              <w:rPr>
                <w:rFonts w:asciiTheme="minorHAnsi" w:eastAsia="Arial Unicode MS" w:hAnsiTheme="minorHAnsi" w:cstheme="minorHAnsi"/>
                <w:b/>
                <w:bCs/>
                <w:kern w:val="1"/>
                <w:lang w:eastAsia="hi-IN" w:bidi="hi-IN"/>
              </w:rPr>
              <w:t xml:space="preserve">WNIOSEK O </w:t>
            </w:r>
            <w:r w:rsidR="007D260E" w:rsidRPr="00837BBF">
              <w:rPr>
                <w:rFonts w:asciiTheme="minorHAnsi" w:hAnsiTheme="minorHAnsi" w:cstheme="minorHAnsi"/>
                <w:b/>
                <w:bCs/>
                <w:color w:val="auto"/>
              </w:rPr>
              <w:t>GRANT</w:t>
            </w:r>
            <w:r w:rsidR="007D260E" w:rsidRPr="008C77B5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EDUKACYJNO - NAUKOWY POLSKIEGO TOWARZYSTWA ONKOLOGICZNEGO </w:t>
            </w:r>
            <w:r w:rsidR="0022106C">
              <w:rPr>
                <w:rFonts w:asciiTheme="minorHAnsi" w:hAnsiTheme="minorHAnsi" w:cstheme="minorHAnsi"/>
                <w:b/>
                <w:bCs/>
                <w:color w:val="auto"/>
              </w:rPr>
              <w:t xml:space="preserve">(edycja 2024) </w:t>
            </w:r>
            <w:r w:rsidR="006E362E">
              <w:rPr>
                <w:rFonts w:asciiTheme="minorHAnsi" w:hAnsiTheme="minorHAnsi" w:cstheme="minorHAnsi"/>
                <w:b/>
                <w:bCs/>
                <w:color w:val="auto"/>
              </w:rPr>
              <w:t>WE WSPÓŁ</w:t>
            </w:r>
            <w:r w:rsidR="007D260E" w:rsidRPr="008C77B5">
              <w:rPr>
                <w:rFonts w:asciiTheme="minorHAnsi" w:hAnsiTheme="minorHAnsi" w:cstheme="minorHAnsi"/>
                <w:b/>
                <w:bCs/>
                <w:color w:val="auto"/>
              </w:rPr>
              <w:t>PRACY Z FIRMĄ SERVIER</w:t>
            </w:r>
            <w:r w:rsidR="007D260E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– ONKOLOGICZNY GRANT SERVIER - CARE </w:t>
            </w:r>
            <w:r w:rsidR="006E362E">
              <w:rPr>
                <w:rFonts w:asciiTheme="minorHAnsi" w:hAnsiTheme="minorHAnsi" w:cstheme="minorHAnsi"/>
                <w:b/>
                <w:bCs/>
                <w:color w:val="auto"/>
              </w:rPr>
              <w:t>POD AUSPICJAMI</w:t>
            </w:r>
            <w:r w:rsidR="007D260E" w:rsidRPr="00E75FCD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WARSAW HEALTH INNOVATION HUB</w:t>
            </w:r>
          </w:p>
          <w:p w14:paraId="5DF29F59" w14:textId="2330147D" w:rsidR="0065204A" w:rsidRPr="00E75FCD" w:rsidRDefault="0065204A" w:rsidP="00E17285">
            <w:pPr>
              <w:widowControl w:val="0"/>
              <w:suppressLineNumbers/>
              <w:jc w:val="center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543723CF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3F94A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 xml:space="preserve">1. Tytuł grantu: </w:t>
            </w:r>
          </w:p>
        </w:tc>
      </w:tr>
      <w:tr w:rsidR="0065204A" w:rsidRPr="00503238" w14:paraId="3E624AA4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265A52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2. Kierownik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tylko jedna osoba) –</w:t>
            </w:r>
          </w:p>
          <w:p w14:paraId="707E752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5E84BEA0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BD642D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3. Miejsce realizacji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45CEA345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235A694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1B3D3B1B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591DC10" w14:textId="18607E6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4. Kierownik Kliniki, Oddziału, Pracowni lub placówki badawczej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przypadku</w:t>
            </w:r>
            <w:r w:rsidR="00837BBF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,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gdy aplikuje Kierownik Kliniki, oddziału, pracowni)</w:t>
            </w:r>
          </w:p>
          <w:p w14:paraId="67B426C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5409FC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5FC205B1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1130AF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5. Czas realizacj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standardowo 24 miesiące) – (daty)</w:t>
            </w:r>
          </w:p>
          <w:p w14:paraId="0985740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431CDDAD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61318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6. Streszczenie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250słów)</w:t>
            </w:r>
          </w:p>
          <w:p w14:paraId="78B5631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61A7C79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CA0E27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3202E0AE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57105C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7. Obecny stan wiedz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500 słów)</w:t>
            </w:r>
          </w:p>
          <w:p w14:paraId="1BF835AF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1C30347F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05AAF4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87B0FCE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3723B4B" w14:textId="79A9E65A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8. Co nowego wniesie projekt do obecnego stanu wiedz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</w:t>
            </w:r>
            <w:r w:rsidR="00937A5A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300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słów)</w:t>
            </w:r>
          </w:p>
          <w:p w14:paraId="40598A6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620842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45A4895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1A35C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9. Cele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punktach):</w:t>
            </w:r>
          </w:p>
          <w:p w14:paraId="0C8E6C1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ED467F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1AB030FF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3624C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0. Badana grupa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kryteria włączenia, wykluczenia):</w:t>
            </w:r>
          </w:p>
          <w:p w14:paraId="3C2CB889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58EC347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454563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1. Metodyka badań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tym możliwy schemat badania):</w:t>
            </w:r>
          </w:p>
          <w:p w14:paraId="627C62E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0B65EBA8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8A61B5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2. Analiza statystyczna potwierdzająca właściwy dobór liczebności badanej grup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17749FF8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029B73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3AFC1E9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00E547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3. Przewidywane metody statystyczne w analizie wyników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20CC0BB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EE9355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4CD9A38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8AF0526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4. Przewidywane formy publikacj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nie dotyczy prezentacji zjazdowych):</w:t>
            </w:r>
          </w:p>
          <w:p w14:paraId="1D656629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560D073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130377F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63BC93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5. Piśmiennictwo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20 publikacji)</w:t>
            </w:r>
          </w:p>
          <w:p w14:paraId="11462C45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C1D16E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39DE37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71E7B2E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lastRenderedPageBreak/>
              <w:t xml:space="preserve">16. </w:t>
            </w:r>
          </w:p>
          <w:p w14:paraId="37684085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357FF99F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Lista 10 najważniejszych publikacji:</w:t>
            </w:r>
          </w:p>
          <w:p w14:paraId="0998114C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29DC3D7E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12FDD0D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Sumaryczny IF:</w:t>
            </w:r>
          </w:p>
          <w:p w14:paraId="243FD9C5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0922E30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302C1B0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Indeks Hirscha:</w:t>
            </w:r>
          </w:p>
          <w:p w14:paraId="5BCD61CA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12D6EF4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Lista realizowanych dotychczas grantów (z podaniem funkcji):</w:t>
            </w:r>
          </w:p>
          <w:p w14:paraId="7706680B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BD2734B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B5188A2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B2CBA5A" w14:textId="2C24D685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7. Czy wnioskodawca otrzymał w ciągu ostatnich 10 lat grant PT</w:t>
            </w:r>
            <w:r w:rsidR="00CB6B5A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O</w:t>
            </w: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 xml:space="preserve"> – naukowy lub wyjazdowy, jeśli tak, to czy zostały rozliczone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3DF5F247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W przypadku grantu wyjazdowego – jest to publikacja prezentowanej pracy – dołączyć kopię abstraktu i kopię opublikowanej pracy.</w:t>
            </w:r>
          </w:p>
          <w:p w14:paraId="1F5C50A2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338E0B3A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017F8194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F3A384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8. Czy jest planowane współfinansowanie projektu z innych źródeł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jeśli tak, podać jakie)</w:t>
            </w:r>
          </w:p>
          <w:p w14:paraId="6AD4D1BF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263F479C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39AC18B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KOSZTORYS PROJEKTU</w:t>
            </w:r>
          </w:p>
          <w:p w14:paraId="32FF9C82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tbl>
            <w:tblPr>
              <w:tblW w:w="9644" w:type="dxa"/>
              <w:tblInd w:w="55" w:type="dxa"/>
              <w:tblLayout w:type="fixed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 w:firstRow="0" w:lastRow="0" w:firstColumn="0" w:lastColumn="0" w:noHBand="0" w:noVBand="0"/>
            </w:tblPr>
            <w:tblGrid>
              <w:gridCol w:w="2409"/>
              <w:gridCol w:w="2410"/>
              <w:gridCol w:w="2409"/>
              <w:gridCol w:w="2416"/>
            </w:tblGrid>
            <w:tr w:rsidR="0065204A" w:rsidRPr="00503238" w14:paraId="2FBB962D" w14:textId="77777777" w:rsidTr="00E17285">
              <w:tc>
                <w:tcPr>
                  <w:tcW w:w="2409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1323F03F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Pozycja</w:t>
                  </w:r>
                </w:p>
              </w:tc>
              <w:tc>
                <w:tcPr>
                  <w:tcW w:w="2410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64C467E1" w14:textId="5796D78B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20</w:t>
                  </w:r>
                  <w:r w:rsidR="0022106C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24</w:t>
                  </w:r>
                </w:p>
              </w:tc>
              <w:tc>
                <w:tcPr>
                  <w:tcW w:w="2409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5DD213C4" w14:textId="36043515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20</w:t>
                  </w:r>
                  <w:r w:rsidR="0022106C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25</w:t>
                  </w:r>
                </w:p>
              </w:tc>
              <w:tc>
                <w:tcPr>
                  <w:tcW w:w="2416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5F4D3372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Razem</w:t>
                  </w:r>
                </w:p>
              </w:tc>
            </w:tr>
            <w:tr w:rsidR="0065204A" w:rsidRPr="00503238" w14:paraId="14198154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4A7CF631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 xml:space="preserve">Koszty osobowe - max 20% całości 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6FD9855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9C9C940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0D3A63F6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4AD09B1D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1832665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Koszty wykonania badań (wyszczególnić)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0F64B0FC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24E6612E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352AECF1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14DACAE6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FDB7EE7" w14:textId="28DD2A1B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 xml:space="preserve">Koszty publikacji (analizy statystyczne, tłumaczenia) – max 10% całości do max sumy </w:t>
                  </w:r>
                  <w:r w:rsidR="003514D7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6000</w:t>
                  </w: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 xml:space="preserve"> zł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62A035D0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73D5ADC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47D36BC9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08E824DE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28A69AF8" w14:textId="6333D9B9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 xml:space="preserve">Inne (w tym wyjazdy) – max 10% całości </w:t>
                  </w:r>
                  <w:bookmarkStart w:id="0" w:name="_GoBack"/>
                  <w:bookmarkEnd w:id="0"/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do max sumy 7</w:t>
                  </w:r>
                  <w:r w:rsidR="003514D7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000</w:t>
                  </w: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 xml:space="preserve"> zł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1A93E587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6D91FD2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42A68279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16388203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4CDB0202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RAZEM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08E8EAC2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6A82DAC2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390F2CDA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</w:tbl>
          <w:p w14:paraId="10E06643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14:paraId="0BBFE286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 xml:space="preserve">Wszystkie podane sumy to kwoty brutto. </w:t>
            </w:r>
          </w:p>
          <w:p w14:paraId="5B61DB69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117819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Ewentualne koszty pośrednie dla ośrodka nie mogą przekraczać 10%.</w:t>
            </w:r>
          </w:p>
          <w:p w14:paraId="542B35D7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Koszty wykonania badań – koszty aparatury, koszty odczynników, materiałów zużywalnych, koszty wykonania badań poza placówką prowadzącą grant</w:t>
            </w:r>
          </w:p>
          <w:p w14:paraId="18BD6C20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Koszty publikacji – nie można tu włączać kosztów publikacji odpłatnych (opłata za publikację)</w:t>
            </w:r>
          </w:p>
          <w:p w14:paraId="35E9B422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14:paraId="61B05225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W przypadku przyznania grantu w wysokości niższej niż wnioskowana należy w terminie 30 dni przysłać poprawiony ostateczny kosztorys grantu.</w:t>
            </w:r>
          </w:p>
          <w:p w14:paraId="444C2E75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14:paraId="399F1040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Nie przewiduje się przesunięć pomiędzy pozycjami większych niż 5% całości kosztorysu.</w:t>
            </w:r>
          </w:p>
        </w:tc>
      </w:tr>
      <w:tr w:rsidR="0065204A" w:rsidRPr="00503238" w14:paraId="007911CF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4AAF5C6" w14:textId="1A8B0B0E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Oświadczam</w:t>
            </w:r>
            <w:r w:rsidR="00837BBF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 xml:space="preserve">, </w:t>
            </w:r>
            <w:r w:rsidRPr="00503238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że:</w:t>
            </w:r>
          </w:p>
          <w:p w14:paraId="0DA39F6C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5927BAB0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lastRenderedPageBreak/>
              <w:t>Zaplanowana grupa badanych jest możliwa do zebrania w zaplanowanym czasie realizacji grantu.</w:t>
            </w:r>
          </w:p>
          <w:p w14:paraId="6431E493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Dyrekcja szpitala/ośrodka badawczego</w:t>
            </w:r>
            <w:r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</w:t>
            </w:r>
            <w:r w:rsidRPr="00117819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akceptuje kosztorys </w:t>
            </w:r>
            <w:r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oraz wyraża 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zgodę na realizację badania. </w:t>
            </w:r>
          </w:p>
          <w:p w14:paraId="691AD828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Szpital / ośrodek badawczy jest wyposażony w aparaturę niezbędną do wykonania badań.</w:t>
            </w:r>
          </w:p>
          <w:p w14:paraId="45E360EE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Szpital / ośrodek badawczy posiada odpowiednie doświadczenie w wykonywaniu zaplanowanych badań.</w:t>
            </w:r>
          </w:p>
          <w:p w14:paraId="3F0A619A" w14:textId="6F32C4FF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Efektem grantu będą publikacje w czasopismach z IF. W publikacjach zostanie podane źródło finansowania.</w:t>
            </w:r>
          </w:p>
          <w:p w14:paraId="0C4F344E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W przypadku niewykonania zaplanowanych badań i braku publikacji zobowiązuję się do zwrotu wydanych pieniędzy.</w:t>
            </w:r>
          </w:p>
          <w:p w14:paraId="55964244" w14:textId="798D43CC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Prace w ramach projektu zostaną rozpoczęte po uzyskaniu zgody Komisji Etycznej.</w:t>
            </w:r>
          </w:p>
        </w:tc>
      </w:tr>
      <w:tr w:rsidR="0065204A" w:rsidRPr="00503238" w14:paraId="257AFE57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97F3A8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6E6B69AB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29C1A5B5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Podpis wnioskodawcy</w:t>
            </w:r>
          </w:p>
          <w:p w14:paraId="04FEC97B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3D84140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0F02228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5FF416F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322123B2" w14:textId="05D49881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Podpis Kierownika Kliniki, Oddziału, Pracowni lub Dyrektora Placówk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</w:t>
            </w:r>
            <w:proofErr w:type="gramStart"/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przypadku</w:t>
            </w:r>
            <w:proofErr w:type="gramEnd"/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gdy</w:t>
            </w:r>
            <w:r w:rsidR="006609AB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nie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aplikuje Kierownik Kliniki, Oddziału, Pracowni): </w:t>
            </w:r>
          </w:p>
          <w:p w14:paraId="3C633F1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677ACD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82DC3D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EBFCB6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6EEA16D6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</w:tbl>
    <w:p w14:paraId="7A7C06F9" w14:textId="77777777" w:rsidR="0065204A" w:rsidRPr="00503238" w:rsidRDefault="0065204A" w:rsidP="0065204A">
      <w:pPr>
        <w:widowControl w:val="0"/>
        <w:rPr>
          <w:rFonts w:eastAsia="Arial Unicode MS" w:cs="Arial Unicode MS"/>
          <w:kern w:val="1"/>
          <w:sz w:val="22"/>
          <w:szCs w:val="22"/>
          <w:lang w:eastAsia="hi-IN" w:bidi="hi-IN"/>
        </w:rPr>
      </w:pPr>
    </w:p>
    <w:sectPr w:rsidR="0065204A" w:rsidRPr="005032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E3820" w14:textId="77777777" w:rsidR="002C5168" w:rsidRDefault="002C5168" w:rsidP="007D260E">
      <w:r>
        <w:separator/>
      </w:r>
    </w:p>
  </w:endnote>
  <w:endnote w:type="continuationSeparator" w:id="0">
    <w:p w14:paraId="67562FA5" w14:textId="77777777" w:rsidR="002C5168" w:rsidRDefault="002C5168" w:rsidP="007D2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93FAAF" w14:textId="77777777" w:rsidR="002C5168" w:rsidRDefault="002C5168" w:rsidP="007D260E">
      <w:r>
        <w:separator/>
      </w:r>
    </w:p>
  </w:footnote>
  <w:footnote w:type="continuationSeparator" w:id="0">
    <w:p w14:paraId="53BC2FD7" w14:textId="77777777" w:rsidR="002C5168" w:rsidRDefault="002C5168" w:rsidP="007D26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2669C"/>
    <w:multiLevelType w:val="hybridMultilevel"/>
    <w:tmpl w:val="070252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jO2MDQytjA2MTdT0lEKTi0uzszPAykwrAUAWHQ/pCwAAAA="/>
  </w:docVars>
  <w:rsids>
    <w:rsidRoot w:val="0065204A"/>
    <w:rsid w:val="001F404E"/>
    <w:rsid w:val="0022106C"/>
    <w:rsid w:val="002C5168"/>
    <w:rsid w:val="003514D7"/>
    <w:rsid w:val="00413153"/>
    <w:rsid w:val="005E28FA"/>
    <w:rsid w:val="0065204A"/>
    <w:rsid w:val="006609AB"/>
    <w:rsid w:val="006E362E"/>
    <w:rsid w:val="007D260E"/>
    <w:rsid w:val="00837BBF"/>
    <w:rsid w:val="00891C4A"/>
    <w:rsid w:val="008C68DD"/>
    <w:rsid w:val="008F5D3B"/>
    <w:rsid w:val="00935448"/>
    <w:rsid w:val="00937A5A"/>
    <w:rsid w:val="00A32CA4"/>
    <w:rsid w:val="00A344BB"/>
    <w:rsid w:val="00A613CA"/>
    <w:rsid w:val="00B724E8"/>
    <w:rsid w:val="00BC1C65"/>
    <w:rsid w:val="00CB6B5A"/>
    <w:rsid w:val="00E75FCD"/>
    <w:rsid w:val="00E844A9"/>
    <w:rsid w:val="00F22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71FBD4"/>
  <w15:docId w15:val="{A9D3B972-83D8-482C-87E7-09441197C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5204A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D260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D260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D260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D260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Default">
    <w:name w:val="Default"/>
    <w:rsid w:val="007D260E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0</Words>
  <Characters>2828</Characters>
  <Application>Microsoft Office Word</Application>
  <DocSecurity>0</DocSecurity>
  <Lines>83</Lines>
  <Paragraphs>28</Paragraphs>
  <ScaleCrop>false</ScaleCrop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</dc:creator>
  <cp:lastModifiedBy>MS OFFICE</cp:lastModifiedBy>
  <cp:revision>3</cp:revision>
  <dcterms:created xsi:type="dcterms:W3CDTF">2024-06-17T09:54:00Z</dcterms:created>
  <dcterms:modified xsi:type="dcterms:W3CDTF">2024-06-17T09:55:00Z</dcterms:modified>
</cp:coreProperties>
</file>